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E0B43" w14:textId="1859FA9A" w:rsidR="005A0485" w:rsidRPr="00381E2F" w:rsidRDefault="00B61A90" w:rsidP="005A0485">
      <w:pPr>
        <w:spacing w:line="240" w:lineRule="auto"/>
        <w:rPr>
          <w:b/>
        </w:rPr>
      </w:pPr>
      <w:r>
        <w:rPr>
          <w:b/>
        </w:rPr>
        <w:t xml:space="preserve">Draft </w:t>
      </w:r>
      <w:r w:rsidR="005A0485" w:rsidRPr="00381E2F">
        <w:rPr>
          <w:b/>
        </w:rPr>
        <w:t>Academy</w:t>
      </w:r>
      <w:r w:rsidR="005516EC">
        <w:rPr>
          <w:b/>
        </w:rPr>
        <w:t xml:space="preserve"> </w:t>
      </w:r>
      <w:r>
        <w:rPr>
          <w:b/>
        </w:rPr>
        <w:t>Health Annual Research Meeting Submission</w:t>
      </w:r>
    </w:p>
    <w:p w14:paraId="10665F47" w14:textId="344E65C4" w:rsidR="00E256F1" w:rsidRDefault="005A0485" w:rsidP="00C637C7">
      <w:pPr>
        <w:spacing w:after="0" w:line="240" w:lineRule="auto"/>
      </w:pPr>
      <w:r>
        <w:rPr>
          <w:b/>
        </w:rPr>
        <w:t>T</w:t>
      </w:r>
      <w:r w:rsidR="005319F8" w:rsidRPr="005319F8">
        <w:rPr>
          <w:b/>
        </w:rPr>
        <w:t>itle:</w:t>
      </w:r>
      <w:r w:rsidR="005319F8">
        <w:t xml:space="preserve"> </w:t>
      </w:r>
      <w:r w:rsidR="00E256F1">
        <w:t xml:space="preserve">Comparison of Exposure and Mortality Risk Estimation Across Two Covid-19 Risk Score Calculators </w:t>
      </w:r>
    </w:p>
    <w:p w14:paraId="65A33CD8" w14:textId="77777777" w:rsidR="005319F8" w:rsidRDefault="005319F8" w:rsidP="005319F8">
      <w:pPr>
        <w:spacing w:after="0" w:line="240" w:lineRule="auto"/>
      </w:pPr>
    </w:p>
    <w:p w14:paraId="4262141E" w14:textId="3B6FBF2C" w:rsidR="005319F8" w:rsidRDefault="005319F8" w:rsidP="005319F8">
      <w:pPr>
        <w:spacing w:after="0" w:line="240" w:lineRule="auto"/>
      </w:pPr>
      <w:r w:rsidRPr="005319F8">
        <w:rPr>
          <w:b/>
        </w:rPr>
        <w:t>Authors:</w:t>
      </w:r>
      <w:r>
        <w:t xml:space="preserve"> </w:t>
      </w:r>
      <w:r w:rsidR="00E256F1">
        <w:t xml:space="preserve">Jennifer Starling, </w:t>
      </w:r>
      <w:r w:rsidR="000525E2">
        <w:t xml:space="preserve">Cindy Hu, </w:t>
      </w:r>
      <w:r w:rsidR="00E256F1">
        <w:t xml:space="preserve">Erin Lipman, </w:t>
      </w:r>
      <w:r w:rsidR="000525E2">
        <w:t xml:space="preserve">and </w:t>
      </w:r>
      <w:r w:rsidR="00E256F1">
        <w:t>Emma Pendl-Robinson</w:t>
      </w:r>
    </w:p>
    <w:p w14:paraId="1D8FC2CD" w14:textId="2F30F47C" w:rsidR="00E256F1" w:rsidRDefault="00E256F1" w:rsidP="005319F8">
      <w:pPr>
        <w:spacing w:after="0" w:line="240" w:lineRule="auto"/>
      </w:pPr>
    </w:p>
    <w:p w14:paraId="042013DD" w14:textId="6309BC19" w:rsidR="00E256F1" w:rsidRDefault="00E256F1" w:rsidP="005319F8">
      <w:pPr>
        <w:spacing w:after="0" w:line="240" w:lineRule="auto"/>
      </w:pPr>
      <w:r>
        <w:rPr>
          <w:b/>
          <w:bCs/>
        </w:rPr>
        <w:t xml:space="preserve">Research Objective:  </w:t>
      </w:r>
      <w:r>
        <w:t xml:space="preserve">Online Covid-19 risk </w:t>
      </w:r>
      <w:r w:rsidR="00CC582F">
        <w:t>estimators</w:t>
      </w:r>
      <w:r>
        <w:t xml:space="preserve"> </w:t>
      </w:r>
      <w:r w:rsidR="00773DE8">
        <w:t>give</w:t>
      </w:r>
      <w:r>
        <w:t xml:space="preserve"> insight to the public, educating </w:t>
      </w:r>
      <w:r w:rsidR="008E7B30">
        <w:t xml:space="preserve">and providing guidance which may reduce risk of transmission and mortality.  However, many risk calculators are available, </w:t>
      </w:r>
      <w:r w:rsidR="00212977">
        <w:t>with varying methods</w:t>
      </w:r>
      <w:r w:rsidR="008E7B30">
        <w:t xml:space="preserve">.  We compared estimated exposure and mortality risk for the </w:t>
      </w:r>
      <w:r w:rsidR="00097900">
        <w:t xml:space="preserve">Mathematica </w:t>
      </w:r>
      <w:r w:rsidR="008E7B30">
        <w:t xml:space="preserve">19andMe </w:t>
      </w:r>
      <w:r w:rsidR="00097900">
        <w:t>Covid-19 risk calculator (“19an</w:t>
      </w:r>
      <w:r w:rsidR="000525E2">
        <w:t>d</w:t>
      </w:r>
      <w:r w:rsidR="00097900">
        <w:t xml:space="preserve">Me”) </w:t>
      </w:r>
      <w:r w:rsidR="008E7B30">
        <w:t>and Nexoid</w:t>
      </w:r>
      <w:r w:rsidR="0066180F">
        <w:t>’s</w:t>
      </w:r>
      <w:r w:rsidR="008E7B30">
        <w:t xml:space="preserve"> Covid-19 Survival calculator</w:t>
      </w:r>
      <w:r w:rsidR="00097900">
        <w:t xml:space="preserve"> (“Nexoid”)</w:t>
      </w:r>
      <w:r w:rsidR="008E7B30">
        <w:t xml:space="preserve"> and examined sources of discrepancy</w:t>
      </w:r>
      <w:r w:rsidR="00B5122F">
        <w:t>.</w:t>
      </w:r>
      <w:r w:rsidR="00C96DC7">
        <w:t xml:space="preserve"> We chose these calculators because Nexoid has made anonymous individual-level records publicly available and 19andMe has an API that </w:t>
      </w:r>
      <w:r w:rsidR="00CC582F">
        <w:t>processes</w:t>
      </w:r>
      <w:r w:rsidR="00C96DC7">
        <w:t xml:space="preserve"> large numbers of calculations.</w:t>
      </w:r>
    </w:p>
    <w:p w14:paraId="748F0297" w14:textId="2D635D62" w:rsidR="002A7C81" w:rsidRDefault="002A7C81" w:rsidP="005319F8">
      <w:pPr>
        <w:spacing w:after="0" w:line="240" w:lineRule="auto"/>
      </w:pPr>
    </w:p>
    <w:p w14:paraId="58023C43" w14:textId="3FEBC209" w:rsidR="002A7C81" w:rsidRDefault="002A7C81" w:rsidP="005319F8">
      <w:pPr>
        <w:spacing w:after="0" w:line="240" w:lineRule="auto"/>
      </w:pPr>
      <w:r>
        <w:rPr>
          <w:b/>
          <w:bCs/>
        </w:rPr>
        <w:t>Study Design:</w:t>
      </w:r>
      <w:r w:rsidR="00D11AA5">
        <w:rPr>
          <w:b/>
          <w:bCs/>
        </w:rPr>
        <w:t xml:space="preserve"> </w:t>
      </w:r>
      <w:r w:rsidR="00067E00">
        <w:t>Using United States-based records from Nexoid, we calculated exposure and mortality risk estimates using 19andMe and compared to the Nexoid exposure and mortality risk.</w:t>
      </w:r>
      <w:r w:rsidR="00D21774">
        <w:t xml:space="preserve">  We first </w:t>
      </w:r>
      <w:r w:rsidR="00561CD6">
        <w:t>compared mortality risk, establishing similarity via Spearman ranked correlation</w:t>
      </w:r>
      <w:r w:rsidR="00D21774">
        <w:t>, and identified sources of discrepancy where estimates deviated by over</w:t>
      </w:r>
      <w:r w:rsidR="00561CD6">
        <w:t xml:space="preserve"> </w:t>
      </w:r>
      <w:r w:rsidR="00D21774">
        <w:t>10%.</w:t>
      </w:r>
      <w:r w:rsidR="00DE032D">
        <w:t xml:space="preserve">  We then compared exposure risk using similar methods, identifying sources of discrepancy for deviations over 1%. </w:t>
      </w:r>
    </w:p>
    <w:p w14:paraId="392DBD41" w14:textId="2AC24B52" w:rsidR="00D11AA5" w:rsidRDefault="00D11AA5" w:rsidP="005319F8">
      <w:pPr>
        <w:spacing w:after="0" w:line="240" w:lineRule="auto"/>
      </w:pPr>
    </w:p>
    <w:p w14:paraId="7AD0410F" w14:textId="46472DE6" w:rsidR="00D11AA5" w:rsidRPr="00D11AA5" w:rsidRDefault="00D11AA5" w:rsidP="005319F8">
      <w:pPr>
        <w:spacing w:after="0" w:line="240" w:lineRule="auto"/>
      </w:pPr>
      <w:r>
        <w:rPr>
          <w:b/>
          <w:bCs/>
        </w:rPr>
        <w:t xml:space="preserve">Population Studied:  </w:t>
      </w:r>
      <w:r>
        <w:t>We examined 51,799</w:t>
      </w:r>
      <w:r w:rsidR="00067E00">
        <w:t xml:space="preserve"> anonymized</w:t>
      </w:r>
      <w:r>
        <w:t xml:space="preserve"> records from </w:t>
      </w:r>
      <w:r w:rsidR="0041485C">
        <w:t>Nexoid</w:t>
      </w:r>
      <w:r>
        <w:t>’s public records</w:t>
      </w:r>
      <w:r w:rsidR="004916AB">
        <w:t xml:space="preserve">, for users in the United States who </w:t>
      </w:r>
      <w:r w:rsidR="0041485C">
        <w:t>submitted</w:t>
      </w:r>
      <w:r w:rsidR="004916AB">
        <w:t xml:space="preserve"> demographic and medical information </w:t>
      </w:r>
      <w:r w:rsidR="0041485C">
        <w:t>to</w:t>
      </w:r>
      <w:r w:rsidR="004916AB">
        <w:t xml:space="preserve"> the Nexoid calculator during the 90-day period from 2020-08-12 to 2020-11-10.</w:t>
      </w:r>
    </w:p>
    <w:p w14:paraId="47AAAC8C" w14:textId="4F58E9F1" w:rsidR="00345B7C" w:rsidRDefault="00345B7C" w:rsidP="005319F8">
      <w:pPr>
        <w:spacing w:after="0" w:line="240" w:lineRule="auto"/>
      </w:pPr>
    </w:p>
    <w:p w14:paraId="25FA27FD" w14:textId="70D27F69" w:rsidR="002912BA" w:rsidRDefault="00DE032D" w:rsidP="005319F8">
      <w:pPr>
        <w:spacing w:after="0" w:line="240" w:lineRule="auto"/>
      </w:pPr>
      <w:r>
        <w:rPr>
          <w:b/>
          <w:bCs/>
        </w:rPr>
        <w:t>Principal Findings:</w:t>
      </w:r>
      <w:r w:rsidR="005108FE">
        <w:t xml:space="preserve"> Mortality risk estimates were consistent between 19andMe and Nexoid, with 98.5% of users within 10%</w:t>
      </w:r>
      <w:r w:rsidR="001E7832">
        <w:t xml:space="preserve"> (Spearman ranked correlation 0.91)</w:t>
      </w:r>
      <w:r w:rsidR="005108FE">
        <w:t>.  19andMe estimates exceeded Nexoid by</w:t>
      </w:r>
      <w:r w:rsidR="002912BA">
        <w:t xml:space="preserve"> at least</w:t>
      </w:r>
      <w:r w:rsidR="005108FE">
        <w:t xml:space="preserve"> 10% for 1.46% of users, </w:t>
      </w:r>
      <w:r w:rsidR="002912BA">
        <w:t>and were smaller by at least 10% for 0.03% of users.</w:t>
      </w:r>
      <w:r w:rsidR="00925A65">
        <w:t xml:space="preserve">   </w:t>
      </w:r>
      <w:r w:rsidR="008C7B7D">
        <w:t>These cases included</w:t>
      </w:r>
      <w:r w:rsidR="00AA5DE8">
        <w:t xml:space="preserve"> </w:t>
      </w:r>
      <w:bookmarkStart w:id="0" w:name="_GoBack"/>
      <w:bookmarkEnd w:id="0"/>
      <w:r w:rsidR="00925A65">
        <w:t>patients over age 60, with higher numbers of pre-existing conditions on average (p&lt;0.001)</w:t>
      </w:r>
      <w:r w:rsidR="00885B5F">
        <w:t>, indicating higher odds ratio adjustments for older patients with multiple pre-existing conditions.  Cases where 19andMe estimates were at least 10</w:t>
      </w:r>
      <w:r w:rsidR="004761D3">
        <w:t>%</w:t>
      </w:r>
      <w:r w:rsidR="00925A65">
        <w:t xml:space="preserve"> lower were Black patients over age 80 (p&lt;0.001); Nexoid accounts for race, where 19andMe does not</w:t>
      </w:r>
      <w:r w:rsidR="00885B5F">
        <w:t>.  We use matching to demonstrate that race accounts for this discrepancy.</w:t>
      </w:r>
    </w:p>
    <w:p w14:paraId="1B0E57F9" w14:textId="77777777" w:rsidR="002912BA" w:rsidRDefault="002912BA" w:rsidP="005319F8">
      <w:pPr>
        <w:spacing w:after="0" w:line="240" w:lineRule="auto"/>
      </w:pPr>
    </w:p>
    <w:p w14:paraId="2095FD06" w14:textId="131475DD" w:rsidR="00E7411E" w:rsidRPr="00BF070D" w:rsidRDefault="002912BA" w:rsidP="005319F8">
      <w:pPr>
        <w:spacing w:after="0" w:line="240" w:lineRule="auto"/>
      </w:pPr>
      <w:r>
        <w:t>Exposure risk estimates were also consistent between 19andMe and Nexoid, with 78.</w:t>
      </w:r>
      <w:r w:rsidR="00C61138">
        <w:t>4</w:t>
      </w:r>
      <w:r>
        <w:t>% of estimates within 1</w:t>
      </w:r>
      <w:r w:rsidR="00C61138">
        <w:t>%</w:t>
      </w:r>
      <w:r w:rsidR="00484A0C">
        <w:t xml:space="preserve"> (Spearman ranked correlation 0.</w:t>
      </w:r>
      <w:r w:rsidR="00564EE7">
        <w:t>46</w:t>
      </w:r>
      <w:r w:rsidR="00484A0C">
        <w:t>)</w:t>
      </w:r>
      <w:r>
        <w:t xml:space="preserve">.  19andMe estimates exceeded Nexoid by at least 1% for </w:t>
      </w:r>
      <w:r w:rsidR="00C61138">
        <w:t>8</w:t>
      </w:r>
      <w:r>
        <w:t xml:space="preserve">% of users, and were smaller by at least 1%  for </w:t>
      </w:r>
      <w:r w:rsidR="00C61138">
        <w:t>13.6</w:t>
      </w:r>
      <w:r>
        <w:t>% of users.</w:t>
      </w:r>
      <w:r w:rsidR="0057504D">
        <w:t xml:space="preserve">  Cases where 19andMe estimates were at least 1% higher were due to higher average numbers of primary contacts (p&lt;0.001).  </w:t>
      </w:r>
      <w:r w:rsidR="00101CF1">
        <w:t>Additionally</w:t>
      </w:r>
      <w:r w:rsidR="0057504D">
        <w:t>, users adhering to CDC hand-washing and mask guidelines were under-represented in this group (p&lt;0.001).</w:t>
      </w:r>
      <w:r w:rsidR="007B0787">
        <w:t xml:space="preserve">  Cases where 19andMe estimates were at least 1% lower were due to Nexoid adjusting for factors which 19andMe excludes, including: working outside the home (p&lt;0.001), public transit use (p&lt;0.001), </w:t>
      </w:r>
      <w:r w:rsidR="000525E2">
        <w:t xml:space="preserve">and </w:t>
      </w:r>
      <w:r w:rsidR="007B0787">
        <w:t>healthcare sector</w:t>
      </w:r>
      <w:r w:rsidR="00271001">
        <w:t xml:space="preserve"> employment</w:t>
      </w:r>
      <w:r w:rsidR="007B0787">
        <w:t xml:space="preserve"> (p&lt;0.001).  These factors represent </w:t>
      </w:r>
      <w:r w:rsidR="00E430F1">
        <w:t>areas for 19andMe and Nexoid to consider additional inputs.</w:t>
      </w:r>
    </w:p>
    <w:p w14:paraId="1082AE46" w14:textId="77777777" w:rsidR="00E7411E" w:rsidRDefault="00E7411E" w:rsidP="005319F8">
      <w:pPr>
        <w:spacing w:after="0" w:line="240" w:lineRule="auto"/>
        <w:rPr>
          <w:b/>
          <w:bCs/>
        </w:rPr>
      </w:pPr>
    </w:p>
    <w:p w14:paraId="464EB6C4" w14:textId="0505B04C" w:rsidR="00F85D97" w:rsidRDefault="00DE032D" w:rsidP="005319F8">
      <w:pPr>
        <w:spacing w:after="0" w:line="240" w:lineRule="auto"/>
      </w:pPr>
      <w:r>
        <w:rPr>
          <w:b/>
          <w:bCs/>
        </w:rPr>
        <w:t>Conclusions:</w:t>
      </w:r>
      <w:r w:rsidR="00F85D97">
        <w:rPr>
          <w:b/>
          <w:bCs/>
        </w:rPr>
        <w:t xml:space="preserve"> </w:t>
      </w:r>
      <w:r w:rsidR="00F85D97">
        <w:t xml:space="preserve">The 19andMe and Nexoid risk calculators estimate generally similar mortality and exposure risks.  Discrepancies in mortality risk are largely explained by differences in accounting for age over 60, race, and multiple pre-existing conditions.  Discrepancies in exposure risk are </w:t>
      </w:r>
      <w:r w:rsidR="00AF35C5">
        <w:t>largely explained by differences in accounting</w:t>
      </w:r>
      <w:r w:rsidR="00B5416C">
        <w:t xml:space="preserve"> for </w:t>
      </w:r>
      <w:r w:rsidR="00AF35C5">
        <w:t xml:space="preserve">social contacts, adherence to CDC hand-washing and </w:t>
      </w:r>
      <w:r w:rsidR="00C96DC7">
        <w:t xml:space="preserve">mask </w:t>
      </w:r>
      <w:r w:rsidR="00AF35C5">
        <w:t>protocols, and circumstances such as working outside the home.</w:t>
      </w:r>
    </w:p>
    <w:p w14:paraId="16D65FFC" w14:textId="392CFB4C" w:rsidR="009D391A" w:rsidRDefault="009D391A" w:rsidP="005319F8">
      <w:pPr>
        <w:spacing w:after="0" w:line="240" w:lineRule="auto"/>
        <w:rPr>
          <w:b/>
          <w:bCs/>
        </w:rPr>
      </w:pPr>
    </w:p>
    <w:p w14:paraId="0DB167A8" w14:textId="2FDEF765" w:rsidR="009D391A" w:rsidRPr="00AF35C5" w:rsidRDefault="009D391A" w:rsidP="005319F8">
      <w:pPr>
        <w:spacing w:after="0" w:line="240" w:lineRule="auto"/>
      </w:pPr>
      <w:r>
        <w:rPr>
          <w:b/>
          <w:bCs/>
        </w:rPr>
        <w:t>Implications for Policy or Practice:</w:t>
      </w:r>
      <w:r w:rsidR="00761D34">
        <w:rPr>
          <w:b/>
          <w:bCs/>
        </w:rPr>
        <w:t xml:space="preserve"> </w:t>
      </w:r>
      <w:r w:rsidR="00AF35C5">
        <w:t>We establish confidence in the consistency of these calculators and identify areas of discrepanc</w:t>
      </w:r>
      <w:r w:rsidR="00EC2C76">
        <w:t xml:space="preserve">y.  These efforts may </w:t>
      </w:r>
      <w:r w:rsidR="00C21BA7">
        <w:t xml:space="preserve">increase </w:t>
      </w:r>
      <w:r w:rsidR="00AF35C5">
        <w:t>public trust in Covid risk prediction tools</w:t>
      </w:r>
      <w:r w:rsidR="00C21BA7">
        <w:t>, and broade</w:t>
      </w:r>
      <w:r w:rsidR="00BC270C">
        <w:t>n</w:t>
      </w:r>
      <w:r w:rsidR="00C21BA7">
        <w:t xml:space="preserve"> adoption of safety and social distancing </w:t>
      </w:r>
      <w:r w:rsidR="00127B71">
        <w:t>recommendations</w:t>
      </w:r>
      <w:r w:rsidR="00C21BA7">
        <w:t>.</w:t>
      </w:r>
    </w:p>
    <w:p w14:paraId="168D6D33" w14:textId="77777777" w:rsidR="005319F8" w:rsidRPr="00E256F1" w:rsidRDefault="005319F8" w:rsidP="00CB44E7">
      <w:pPr>
        <w:spacing w:after="0" w:line="240" w:lineRule="auto"/>
        <w:rPr>
          <w:color w:val="76923C" w:themeColor="accent3" w:themeShade="BF"/>
        </w:rPr>
      </w:pPr>
    </w:p>
    <w:p w14:paraId="4721475E" w14:textId="77777777" w:rsidR="005319F8" w:rsidRPr="00E256F1" w:rsidRDefault="005319F8" w:rsidP="00CB44E7">
      <w:pPr>
        <w:spacing w:after="0" w:line="240" w:lineRule="auto"/>
        <w:rPr>
          <w:color w:val="76923C" w:themeColor="accent3" w:themeShade="BF"/>
        </w:rPr>
      </w:pPr>
    </w:p>
    <w:p w14:paraId="07C842C8" w14:textId="77777777" w:rsidR="005319F8" w:rsidRPr="00E256F1" w:rsidRDefault="005319F8" w:rsidP="00CB44E7">
      <w:pPr>
        <w:spacing w:after="0" w:line="240" w:lineRule="auto"/>
        <w:rPr>
          <w:color w:val="76923C" w:themeColor="accent3" w:themeShade="BF"/>
        </w:rPr>
      </w:pPr>
    </w:p>
    <w:p w14:paraId="02BCB045" w14:textId="77777777" w:rsidR="00E924FB" w:rsidRDefault="00E924FB"/>
    <w:sectPr w:rsidR="00E924FB" w:rsidSect="00DA10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24877"/>
    <w:multiLevelType w:val="hybridMultilevel"/>
    <w:tmpl w:val="80CC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930009"/>
    <w:multiLevelType w:val="hybridMultilevel"/>
    <w:tmpl w:val="CF466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MrUwNDE0NDcxNbRQ0lEKTi0uzszPAykwrAUAURBClywAAAA="/>
  </w:docVars>
  <w:rsids>
    <w:rsidRoot w:val="005319F8"/>
    <w:rsid w:val="000300B3"/>
    <w:rsid w:val="000525E2"/>
    <w:rsid w:val="00060A23"/>
    <w:rsid w:val="00067E00"/>
    <w:rsid w:val="00097900"/>
    <w:rsid w:val="000D7963"/>
    <w:rsid w:val="00101CF1"/>
    <w:rsid w:val="001038B1"/>
    <w:rsid w:val="00123F52"/>
    <w:rsid w:val="00127B71"/>
    <w:rsid w:val="00140E3E"/>
    <w:rsid w:val="00162DAE"/>
    <w:rsid w:val="00172087"/>
    <w:rsid w:val="00181483"/>
    <w:rsid w:val="00196733"/>
    <w:rsid w:val="001C73C6"/>
    <w:rsid w:val="001E7832"/>
    <w:rsid w:val="00212977"/>
    <w:rsid w:val="00224F88"/>
    <w:rsid w:val="002458EF"/>
    <w:rsid w:val="00271001"/>
    <w:rsid w:val="00277523"/>
    <w:rsid w:val="00285298"/>
    <w:rsid w:val="002912BA"/>
    <w:rsid w:val="002A7C81"/>
    <w:rsid w:val="002B569F"/>
    <w:rsid w:val="002C3209"/>
    <w:rsid w:val="002E4037"/>
    <w:rsid w:val="002F5405"/>
    <w:rsid w:val="00306899"/>
    <w:rsid w:val="00316CEC"/>
    <w:rsid w:val="00345B7C"/>
    <w:rsid w:val="003610F3"/>
    <w:rsid w:val="003709EF"/>
    <w:rsid w:val="00380770"/>
    <w:rsid w:val="003B38FA"/>
    <w:rsid w:val="003E0E6E"/>
    <w:rsid w:val="0041485C"/>
    <w:rsid w:val="00431DC3"/>
    <w:rsid w:val="00472C6F"/>
    <w:rsid w:val="00473864"/>
    <w:rsid w:val="004761D3"/>
    <w:rsid w:val="00484A0C"/>
    <w:rsid w:val="004916AB"/>
    <w:rsid w:val="004C69CD"/>
    <w:rsid w:val="004C7DD7"/>
    <w:rsid w:val="004F3E4E"/>
    <w:rsid w:val="005108FE"/>
    <w:rsid w:val="00525265"/>
    <w:rsid w:val="005319F8"/>
    <w:rsid w:val="0053772C"/>
    <w:rsid w:val="005516EC"/>
    <w:rsid w:val="00561CD6"/>
    <w:rsid w:val="00564EE7"/>
    <w:rsid w:val="0057504D"/>
    <w:rsid w:val="005A0485"/>
    <w:rsid w:val="005C525C"/>
    <w:rsid w:val="006154DC"/>
    <w:rsid w:val="00625AB6"/>
    <w:rsid w:val="00653D1F"/>
    <w:rsid w:val="0066180F"/>
    <w:rsid w:val="006633C8"/>
    <w:rsid w:val="00665100"/>
    <w:rsid w:val="006A185B"/>
    <w:rsid w:val="006A44C1"/>
    <w:rsid w:val="006A53E7"/>
    <w:rsid w:val="006B0570"/>
    <w:rsid w:val="006D023D"/>
    <w:rsid w:val="006E2E5C"/>
    <w:rsid w:val="006E7A29"/>
    <w:rsid w:val="0070080B"/>
    <w:rsid w:val="00734932"/>
    <w:rsid w:val="00761D34"/>
    <w:rsid w:val="00773DE8"/>
    <w:rsid w:val="00776B1D"/>
    <w:rsid w:val="0078753B"/>
    <w:rsid w:val="00792A02"/>
    <w:rsid w:val="007A762A"/>
    <w:rsid w:val="007B0787"/>
    <w:rsid w:val="008126CF"/>
    <w:rsid w:val="00825B05"/>
    <w:rsid w:val="00845283"/>
    <w:rsid w:val="00885B5F"/>
    <w:rsid w:val="008C1081"/>
    <w:rsid w:val="008C1E68"/>
    <w:rsid w:val="008C7B7D"/>
    <w:rsid w:val="008E7B30"/>
    <w:rsid w:val="008F427C"/>
    <w:rsid w:val="00901911"/>
    <w:rsid w:val="009057C1"/>
    <w:rsid w:val="00925652"/>
    <w:rsid w:val="00925A65"/>
    <w:rsid w:val="009355C2"/>
    <w:rsid w:val="009364EE"/>
    <w:rsid w:val="00937C08"/>
    <w:rsid w:val="00941252"/>
    <w:rsid w:val="0095591C"/>
    <w:rsid w:val="00964A55"/>
    <w:rsid w:val="00986103"/>
    <w:rsid w:val="00997802"/>
    <w:rsid w:val="009D391A"/>
    <w:rsid w:val="009D42B2"/>
    <w:rsid w:val="009D59DC"/>
    <w:rsid w:val="009E4460"/>
    <w:rsid w:val="009E70F3"/>
    <w:rsid w:val="009F749B"/>
    <w:rsid w:val="00A2106D"/>
    <w:rsid w:val="00A24992"/>
    <w:rsid w:val="00A40D61"/>
    <w:rsid w:val="00A46D48"/>
    <w:rsid w:val="00A61B95"/>
    <w:rsid w:val="00AA5DE8"/>
    <w:rsid w:val="00AB3688"/>
    <w:rsid w:val="00AC1955"/>
    <w:rsid w:val="00AC7320"/>
    <w:rsid w:val="00AD0812"/>
    <w:rsid w:val="00AF35C5"/>
    <w:rsid w:val="00B17E83"/>
    <w:rsid w:val="00B42365"/>
    <w:rsid w:val="00B5122F"/>
    <w:rsid w:val="00B5416C"/>
    <w:rsid w:val="00B61A90"/>
    <w:rsid w:val="00B65442"/>
    <w:rsid w:val="00B660B3"/>
    <w:rsid w:val="00BA2C84"/>
    <w:rsid w:val="00BA5CCE"/>
    <w:rsid w:val="00BC270C"/>
    <w:rsid w:val="00BC435C"/>
    <w:rsid w:val="00BC527C"/>
    <w:rsid w:val="00BF070D"/>
    <w:rsid w:val="00C05375"/>
    <w:rsid w:val="00C066ED"/>
    <w:rsid w:val="00C21BA7"/>
    <w:rsid w:val="00C30192"/>
    <w:rsid w:val="00C50318"/>
    <w:rsid w:val="00C61138"/>
    <w:rsid w:val="00C637C7"/>
    <w:rsid w:val="00C96DC7"/>
    <w:rsid w:val="00CA6B87"/>
    <w:rsid w:val="00CA7EE9"/>
    <w:rsid w:val="00CB44E7"/>
    <w:rsid w:val="00CB54AD"/>
    <w:rsid w:val="00CC582F"/>
    <w:rsid w:val="00CD7349"/>
    <w:rsid w:val="00CE4032"/>
    <w:rsid w:val="00CE7EC9"/>
    <w:rsid w:val="00D0217C"/>
    <w:rsid w:val="00D07AB2"/>
    <w:rsid w:val="00D11AA5"/>
    <w:rsid w:val="00D21774"/>
    <w:rsid w:val="00D269C1"/>
    <w:rsid w:val="00D41207"/>
    <w:rsid w:val="00D61A90"/>
    <w:rsid w:val="00DA1082"/>
    <w:rsid w:val="00DB60A5"/>
    <w:rsid w:val="00DE032D"/>
    <w:rsid w:val="00E058F3"/>
    <w:rsid w:val="00E2352E"/>
    <w:rsid w:val="00E256F1"/>
    <w:rsid w:val="00E30636"/>
    <w:rsid w:val="00E430F1"/>
    <w:rsid w:val="00E528CD"/>
    <w:rsid w:val="00E545A0"/>
    <w:rsid w:val="00E7411E"/>
    <w:rsid w:val="00E858EC"/>
    <w:rsid w:val="00E924FB"/>
    <w:rsid w:val="00E94C0E"/>
    <w:rsid w:val="00EA0109"/>
    <w:rsid w:val="00EA608C"/>
    <w:rsid w:val="00EC12AB"/>
    <w:rsid w:val="00EC2C76"/>
    <w:rsid w:val="00EE36B5"/>
    <w:rsid w:val="00F148DF"/>
    <w:rsid w:val="00F225EB"/>
    <w:rsid w:val="00F2670C"/>
    <w:rsid w:val="00F62763"/>
    <w:rsid w:val="00F8173A"/>
    <w:rsid w:val="00F85D97"/>
    <w:rsid w:val="00FA7120"/>
    <w:rsid w:val="00FA7AB8"/>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1D66F"/>
  <w15:docId w15:val="{C60F2FE7-EE6E-4D69-9E9E-C9EA8382B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9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660B3"/>
    <w:rPr>
      <w:sz w:val="16"/>
      <w:szCs w:val="16"/>
    </w:rPr>
  </w:style>
  <w:style w:type="paragraph" w:styleId="CommentText">
    <w:name w:val="annotation text"/>
    <w:basedOn w:val="Normal"/>
    <w:link w:val="CommentTextChar"/>
    <w:uiPriority w:val="99"/>
    <w:unhideWhenUsed/>
    <w:rsid w:val="00B660B3"/>
    <w:pPr>
      <w:spacing w:line="240" w:lineRule="auto"/>
    </w:pPr>
    <w:rPr>
      <w:sz w:val="20"/>
      <w:szCs w:val="20"/>
    </w:rPr>
  </w:style>
  <w:style w:type="character" w:customStyle="1" w:styleId="CommentTextChar">
    <w:name w:val="Comment Text Char"/>
    <w:basedOn w:val="DefaultParagraphFont"/>
    <w:link w:val="CommentText"/>
    <w:uiPriority w:val="99"/>
    <w:rsid w:val="00B660B3"/>
    <w:rPr>
      <w:sz w:val="20"/>
      <w:szCs w:val="20"/>
    </w:rPr>
  </w:style>
  <w:style w:type="paragraph" w:styleId="CommentSubject">
    <w:name w:val="annotation subject"/>
    <w:basedOn w:val="CommentText"/>
    <w:next w:val="CommentText"/>
    <w:link w:val="CommentSubjectChar"/>
    <w:uiPriority w:val="99"/>
    <w:semiHidden/>
    <w:unhideWhenUsed/>
    <w:rsid w:val="00B660B3"/>
    <w:rPr>
      <w:b/>
      <w:bCs/>
    </w:rPr>
  </w:style>
  <w:style w:type="character" w:customStyle="1" w:styleId="CommentSubjectChar">
    <w:name w:val="Comment Subject Char"/>
    <w:basedOn w:val="CommentTextChar"/>
    <w:link w:val="CommentSubject"/>
    <w:uiPriority w:val="99"/>
    <w:semiHidden/>
    <w:rsid w:val="00B660B3"/>
    <w:rPr>
      <w:b/>
      <w:bCs/>
      <w:sz w:val="20"/>
      <w:szCs w:val="20"/>
    </w:rPr>
  </w:style>
  <w:style w:type="paragraph" w:styleId="BalloonText">
    <w:name w:val="Balloon Text"/>
    <w:basedOn w:val="Normal"/>
    <w:link w:val="BalloonTextChar"/>
    <w:uiPriority w:val="99"/>
    <w:semiHidden/>
    <w:unhideWhenUsed/>
    <w:rsid w:val="00B660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0B3"/>
    <w:rPr>
      <w:rFonts w:ascii="Tahoma" w:hAnsi="Tahoma" w:cs="Tahoma"/>
      <w:sz w:val="16"/>
      <w:szCs w:val="16"/>
    </w:rPr>
  </w:style>
  <w:style w:type="paragraph" w:styleId="ListParagraph">
    <w:name w:val="List Paragraph"/>
    <w:basedOn w:val="Normal"/>
    <w:uiPriority w:val="34"/>
    <w:qFormat/>
    <w:rsid w:val="00E528CD"/>
    <w:pPr>
      <w:ind w:left="720"/>
      <w:contextualSpacing/>
    </w:pPr>
  </w:style>
  <w:style w:type="table" w:styleId="TableGrid">
    <w:name w:val="Table Grid"/>
    <w:basedOn w:val="TableNormal"/>
    <w:uiPriority w:val="59"/>
    <w:rsid w:val="007349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97802"/>
    <w:rPr>
      <w:color w:val="0000FF"/>
      <w:u w:val="single"/>
    </w:rPr>
  </w:style>
  <w:style w:type="paragraph" w:styleId="PlainText">
    <w:name w:val="Plain Text"/>
    <w:basedOn w:val="Normal"/>
    <w:link w:val="PlainTextChar"/>
    <w:uiPriority w:val="99"/>
    <w:semiHidden/>
    <w:unhideWhenUsed/>
    <w:rsid w:val="0084528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845283"/>
    <w:rPr>
      <w:rFonts w:ascii="Consolas" w:hAnsi="Consolas"/>
      <w:sz w:val="21"/>
      <w:szCs w:val="21"/>
    </w:rPr>
  </w:style>
  <w:style w:type="paragraph" w:styleId="Revision">
    <w:name w:val="Revision"/>
    <w:hidden/>
    <w:uiPriority w:val="99"/>
    <w:semiHidden/>
    <w:rsid w:val="005A048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57747">
      <w:bodyDiv w:val="1"/>
      <w:marLeft w:val="0"/>
      <w:marRight w:val="0"/>
      <w:marTop w:val="0"/>
      <w:marBottom w:val="0"/>
      <w:divBdr>
        <w:top w:val="none" w:sz="0" w:space="0" w:color="auto"/>
        <w:left w:val="none" w:sz="0" w:space="0" w:color="auto"/>
        <w:bottom w:val="none" w:sz="0" w:space="0" w:color="auto"/>
        <w:right w:val="none" w:sz="0" w:space="0" w:color="auto"/>
      </w:divBdr>
    </w:div>
    <w:div w:id="1369991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576</Words>
  <Characters>328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athematica, Inc</Company>
  <LinksUpToDate>false</LinksUpToDate>
  <CharactersWithSpaces>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Croake</dc:creator>
  <cp:lastModifiedBy>Jennifer Starling</cp:lastModifiedBy>
  <cp:revision>23</cp:revision>
  <dcterms:created xsi:type="dcterms:W3CDTF">2021-01-11T15:54:00Z</dcterms:created>
  <dcterms:modified xsi:type="dcterms:W3CDTF">2021-01-11T16:49:00Z</dcterms:modified>
</cp:coreProperties>
</file>